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sychologist position at your esteemed organization in Peru Lima. As a dedicated and compassionate mental health professional with [X years] of experience in clinical psychology, I am eager to contribute my expertise, cultural sensitivity, and passion for improving mental well-being to a dynamic team in one of South America’s most vibrant cities. This opportunity aligns perfectly with my career goals and my commitment to supporting individuals and communities through evidence-based therapeutic practices tailored to the unique needs of Peru Lima’s diverse population.</w:t>
      </w:r>
    </w:p>
    <w:p>
      <w:pPr>
        <w:pStyle w:val="BodyText"/>
      </w:pPr>
      <w:r>
        <w:t xml:space="preserve">As a qualified Psychologist, I have spent years honing my skills in assessment, diagnosis, and intervention across various settings, including private practice, community health centers, and educational institutions. My academic background includes a [Master’s/PhD] in Psychology from [University Name], where I specialized in [specific area of focus, e.g., cognitive-behavioral therapy or trauma recovery]. This foundation has equipped me with the theoretical knowledge and practical tools to address a wide range of psychological challenges, from anxiety and depression to more complex mental health conditions. What sets me apart is my ability to adapt therapeutic approaches to align with cultural contexts, ensuring that every client feels understood and respected.</w:t>
      </w:r>
    </w:p>
    <w:p>
      <w:pPr>
        <w:pStyle w:val="BodyText"/>
      </w:pPr>
      <w:r>
        <w:t xml:space="preserve">Living and working in Peru Lima has been a transformative experience for me. The city’s rich cultural heritage, diverse communities, and growing awareness of mental health issues make it an ideal environment for a Psychologist to make a meaningful impact. I have witnessed firsthand the unique challenges faced by residents in Lima, such as socioeconomic disparities, urban stressors, and the stigma often associated with seeking psychological care. My work has focused on bridging these gaps through accessible services, community education, and collaboration with local organizations to promote mental health literacy. I am particularly passionate about addressing the needs of marginalized groups, including immigrants, students, and low-income families who may lack resources for consistent mental health support.</w:t>
      </w:r>
    </w:p>
    <w:p>
      <w:pPr>
        <w:pStyle w:val="BodyText"/>
      </w:pPr>
      <w:r>
        <w:t xml:space="preserve">In my current role as a Psychologist at [Current Organization Name], I have developed and led programs that emphasize preventive care and early intervention. For instance, I designed a workshop series on stress management for university students in Lima, which received positive feedback for its culturally relevant approach and practical strategies. Additionally, I have collaborated with healthcare providers to integrate psychological services into primary care settings, improving patient outcomes through holistic treatment plans. These experiences have reinforced my belief that mental health is an integral part of overall well-being and that every individual deserves access to compassionate, professional care.</w:t>
      </w:r>
    </w:p>
    <w:p>
      <w:pPr>
        <w:pStyle w:val="BodyText"/>
      </w:pPr>
      <w:r>
        <w:t xml:space="preserve">What excites me most about the opportunity in Peru Lima is the chance to contribute to a growing field where innovation and tradition intersect. The city’s dynamic environment offers a unique blend of modern therapeutic techniques and ancestral wisdom, which I strive to honor in my practice. I am particularly interested in exploring how indigenous healing practices can complement Western psychology, fostering a more inclusive and effective approach to mental health care. My fluency in Spanish and English allows me to communicate effectively with clients from diverse backgrounds, ensuring that language is never a barrier to receiving quality care.</w:t>
      </w:r>
    </w:p>
    <w:p>
      <w:pPr>
        <w:pStyle w:val="BodyText"/>
      </w:pPr>
      <w:r>
        <w:t xml:space="preserve">Moreover, I am committed to ongoing professional development and staying current with advancements in the field of psychology. I regularly attend conferences, participate in workshops, and engage with peer-reviewed journals to refine my skills and expand my knowledge. This dedication ensures that I provide the most up-to-date and effective interventions for my clients. In Peru Lima, where mental health resources are still evolving, I aim to be a leader in advocating for systemic change and equitable access to care.</w:t>
      </w:r>
    </w:p>
    <w:p>
      <w:pPr>
        <w:pStyle w:val="BodyText"/>
      </w:pPr>
      <w:r>
        <w:t xml:space="preserve">My approach as a Psychologist is grounded in empathy, ethical integrity, and a deep respect for the human experience. I believe that therapy should be a collaborative process, empowering clients to take ownership of their growth while fostering resilience and self-awareness. Whether working with individuals, couples, or groups, I prioritize creating a safe and nonjudgmental space where clients feel empowered to explore their challenges and aspirations.</w:t>
      </w:r>
    </w:p>
    <w:p>
      <w:pPr>
        <w:pStyle w:val="BodyText"/>
      </w:pPr>
      <w:r>
        <w:t xml:space="preserve">In conclusion, I am eager to bring my expertise as a Psychologist to your organization in Peru Lima. My background in clinical practice, cultural competence, and community engagement makes me well-suited to contribute to your mission of promoting mental health and well-being. I would be honored to discuss how my skills and vision align with the goals of your team. Thank you for considering my application, and I look forward to the opportunity to contribute meaningfully to your organization’s work in Peru Lima.</w:t>
      </w:r>
    </w:p>
    <w:p>
      <w:pPr>
        <w:pStyle w:val="BodyText"/>
      </w:pPr>
      <w:r>
        <w:t xml:space="preserve">Sincerely,</w:t>
      </w:r>
      <w:r>
        <w:br/>
      </w:r>
      <w:r>
        <w:t xml:space="preserve">[Your Full Name]</w:t>
      </w:r>
      <w:r>
        <w:br/>
      </w:r>
      <w:r>
        <w:t xml:space="preserve">[Your Contact Information: Email Address, Phone Number]</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Peru Lima</dc:title>
  <dc:creator/>
  <cp:keywords/>
  <dcterms:created xsi:type="dcterms:W3CDTF">2026-07-21T05:43:32Z</dcterms:created>
  <dcterms:modified xsi:type="dcterms:W3CDTF">2026-07-21T05:43:32Z</dcterms:modified>
</cp:coreProperties>
</file>

<file path=docProps/custom.xml><?xml version="1.0" encoding="utf-8"?>
<Properties xmlns="http://schemas.openxmlformats.org/officeDocument/2006/custom-properties" xmlns:vt="http://schemas.openxmlformats.org/officeDocument/2006/docPropsVTypes"/>
</file>